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000000" w:rsidP="00B233D9">
      <w:pPr>
        <w:jc w:val="center"/>
        <w:rPr>
          <w:szCs w:val="20"/>
        </w:rPr>
        <w:sectPr w:rsidR="00B233D9" w:rsidRPr="00B233D9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="00B233D9" w:rsidRPr="00AE6A74">
        <w:rPr>
          <w:szCs w:val="20"/>
          <w:lang w:val="de-DE"/>
        </w:rPr>
        <w:t xml:space="preserve"> </w:t>
      </w:r>
      <w:hyperlink r:id="rId9" w:history="1">
        <w:r w:rsidR="00B233D9" w:rsidRPr="00AE6A74">
          <w:rPr>
            <w:rStyle w:val="Hyperlink"/>
            <w:color w:val="32383E"/>
            <w:szCs w:val="20"/>
            <w:u w:val="none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</w:t>
      </w:r>
      <w:r w:rsidR="00D20408" w:rsidRPr="00B508F8">
        <w:t>·</w:t>
      </w:r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</w:t>
      </w:r>
      <w:hyperlink r:id="rId10" w:history="1">
        <w:r w:rsidR="00B233D9" w:rsidRPr="00AE6A74">
          <w:rPr>
            <w:rStyle w:val="Hyperlink"/>
            <w:color w:val="32383E"/>
            <w:szCs w:val="20"/>
            <w:u w:val="none"/>
          </w:rPr>
          <w:t>mwskwong.com</w:t>
        </w:r>
      </w:hyperlink>
      <w:r w:rsidR="00FE3E51" w:rsidRPr="00AE6A74">
        <w:rPr>
          <w:rStyle w:val="Hyperlink"/>
          <w:color w:val="32383E"/>
          <w:szCs w:val="20"/>
          <w:u w:val="none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  <w:u w:val="none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u w:val="none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5087F3A8" w14:textId="6CD47376" w:rsidR="00DF723F" w:rsidRPr="001E3319" w:rsidRDefault="00DF723F" w:rsidP="00A16FB9">
      <w:pPr>
        <w:tabs>
          <w:tab w:val="right" w:pos="10800"/>
        </w:tabs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2" w:history="1">
        <w:r w:rsidR="00D35C41" w:rsidRPr="00821DC7">
          <w:rPr>
            <w:rStyle w:val="Hyperlink"/>
            <w:color w:val="0B6BCB"/>
            <w:u w:val="none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>23 – Present</w:t>
      </w:r>
      <w:r w:rsidR="000B7937" w:rsidRPr="001E3319">
        <w:t xml:space="preserve"> </w:t>
      </w:r>
    </w:p>
    <w:p w14:paraId="400E26E3" w14:textId="7DEE69BC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</w:t>
      </w:r>
      <w:r w:rsidR="00837A88" w:rsidRPr="00837A88">
        <w:rPr>
          <w:rStyle w:val="Hyperlink"/>
          <w:color w:val="32383E"/>
          <w:u w:val="none"/>
        </w:rPr>
        <w:t xml:space="preserve">elevate </w:t>
      </w:r>
      <w:r w:rsidR="00E44ED1">
        <w:rPr>
          <w:rStyle w:val="Hyperlink"/>
          <w:color w:val="32383E"/>
          <w:u w:val="non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  <w:u w:val="none"/>
        </w:rPr>
        <w:t>and maintain legal compliance</w:t>
      </w:r>
      <w:r w:rsidR="007B3A07">
        <w:rPr>
          <w:rStyle w:val="Hyperlink"/>
          <w:color w:val="32383E"/>
          <w:u w:val="none"/>
        </w:rPr>
        <w:t xml:space="preserve">, </w:t>
      </w:r>
      <w:r w:rsidR="009C2556" w:rsidRPr="009C2556">
        <w:rPr>
          <w:rStyle w:val="Hyperlink"/>
          <w:color w:val="32383E"/>
          <w:u w:val="none"/>
        </w:rPr>
        <w:t xml:space="preserve">while also advancing </w:t>
      </w:r>
      <w:r w:rsidR="006372BB">
        <w:rPr>
          <w:rStyle w:val="Hyperlink"/>
          <w:color w:val="32383E"/>
          <w:u w:val="none"/>
        </w:rPr>
        <w:t>SEO</w:t>
      </w:r>
      <w:r w:rsidR="009C2556" w:rsidRPr="009C2556">
        <w:rPr>
          <w:rStyle w:val="Hyperlink"/>
          <w:color w:val="32383E"/>
          <w:u w:val="none"/>
        </w:rPr>
        <w:t xml:space="preserve"> and </w:t>
      </w:r>
      <w:r w:rsidR="00270DC6" w:rsidRPr="00270DC6">
        <w:rPr>
          <w:rStyle w:val="Hyperlink"/>
          <w:color w:val="32383E"/>
          <w:u w:val="none"/>
        </w:rPr>
        <w:t>Core Web Vitals</w:t>
      </w:r>
      <w:r w:rsidR="00270DC6">
        <w:rPr>
          <w:rStyle w:val="Hyperlink"/>
          <w:color w:val="32383E"/>
          <w:u w:val="none"/>
        </w:rPr>
        <w:t xml:space="preserve">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</w:t>
      </w:r>
      <w:hyperlink r:id="rId13" w:history="1">
        <w:r w:rsidR="00D3330B" w:rsidRPr="006D2055">
          <w:rPr>
            <w:rStyle w:val="Hyperlink"/>
            <w:color w:val="0B6BCB"/>
            <w:u w:val="none"/>
          </w:rPr>
          <w:t>Viu.com</w:t>
        </w:r>
      </w:hyperlink>
      <w:r w:rsidR="00D3330B">
        <w:rPr>
          <w:rStyle w:val="Hyperlink"/>
          <w:color w:val="32383E"/>
          <w:u w:val="none"/>
        </w:rPr>
        <w:t xml:space="preserve"> </w:t>
      </w:r>
      <w:r w:rsidR="0029541D">
        <w:rPr>
          <w:rStyle w:val="Hyperlink"/>
          <w:color w:val="32383E"/>
          <w:u w:val="none"/>
        </w:rPr>
        <w:t xml:space="preserve">by </w:t>
      </w:r>
      <w:r w:rsidR="00D3330B" w:rsidRPr="00D3330B">
        <w:rPr>
          <w:rStyle w:val="Hyperlink"/>
          <w:color w:val="32383E"/>
          <w:u w:val="none"/>
        </w:rPr>
        <w:t>utilizing technologies such as Next.js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>cutting deployment times by 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4" w:history="1">
        <w:r w:rsidR="00A777C5" w:rsidRPr="00E75696">
          <w:rPr>
            <w:rStyle w:val="Hyperlink"/>
            <w:color w:val="0B6BCB"/>
            <w:u w:val="none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5" w:history="1">
        <w:r w:rsidR="00C27896" w:rsidRPr="00675C41">
          <w:rPr>
            <w:rStyle w:val="Hyperlink"/>
            <w:color w:val="0B6BCB"/>
            <w:u w:val="none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07592A84" w14:textId="7554B92A" w:rsidR="00EC41E9" w:rsidRDefault="00EA2DC9" w:rsidP="00AD74B2">
      <w:pPr>
        <w:numPr>
          <w:ilvl w:val="0"/>
          <w:numId w:val="16"/>
        </w:numPr>
        <w:spacing w:line="240" w:lineRule="auto"/>
        <w:ind w:left="357" w:hanging="357"/>
      </w:pPr>
      <w:r>
        <w:t>Led</w:t>
      </w:r>
      <w:r w:rsidR="00CD365A" w:rsidRPr="00DE6398">
        <w:t xml:space="preserve"> the </w:t>
      </w:r>
      <w:r w:rsidR="009367DF" w:rsidRPr="009367DF">
        <w:t xml:space="preserve">adoption of Turborepo to facilitate the shift to a </w:t>
      </w:r>
      <w:proofErr w:type="spellStart"/>
      <w:r w:rsidR="009367DF" w:rsidRPr="009367DF">
        <w:t>monorepo</w:t>
      </w:r>
      <w:proofErr w:type="spellEnd"/>
      <w:r w:rsidR="009367DF" w:rsidRPr="009367DF">
        <w:t xml:space="preserve"> architecture, significantly improving the efficiency of the development process.</w:t>
      </w:r>
    </w:p>
    <w:p w14:paraId="136AC152" w14:textId="6625D4F9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 (Business and Administrative Systems)</w:t>
      </w:r>
      <w:r w:rsidR="005C49F6" w:rsidRPr="00626B20">
        <w:tab/>
      </w:r>
      <w:r w:rsidR="00C47077" w:rsidRPr="00626B20">
        <w:t>05</w:t>
      </w:r>
      <w:r w:rsidR="00D03B56" w:rsidRPr="00626B20">
        <w:t>/2022</w:t>
      </w:r>
      <w:r w:rsidR="00BA0B89" w:rsidRPr="00626B20">
        <w:t xml:space="preserve"> 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3DE78D03" w14:textId="32E68CD6" w:rsidR="00625B8C" w:rsidRPr="00626B20" w:rsidRDefault="00D459C4" w:rsidP="008971EC">
      <w:pPr>
        <w:tabs>
          <w:tab w:val="right" w:pos="10800"/>
        </w:tabs>
      </w:pPr>
      <w:r w:rsidRPr="00A75245">
        <w:rPr>
          <w:rStyle w:val="Heading2Char"/>
        </w:rPr>
        <w:t>Programmer (Database Management System)</w:t>
      </w:r>
      <w:r w:rsidR="006D77FF" w:rsidRPr="00626B20">
        <w:tab/>
      </w:r>
      <w:r w:rsidR="005818E7" w:rsidRPr="00626B20">
        <w:t>08/2021</w:t>
      </w:r>
      <w:r w:rsidR="001E27DD" w:rsidRPr="00626B20">
        <w:t xml:space="preserve"> – </w:t>
      </w:r>
      <w:r w:rsidR="005818E7" w:rsidRPr="00626B20">
        <w:t>05/</w:t>
      </w:r>
      <w:r w:rsidR="001E27DD" w:rsidRPr="00626B20">
        <w:t>2022</w:t>
      </w:r>
    </w:p>
    <w:p w14:paraId="6A17D6D6" w14:textId="29843139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 (Database Management System)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000000" w:rsidP="00625A77">
      <w:pPr>
        <w:spacing w:line="240" w:lineRule="auto"/>
        <w:rPr>
          <w:color w:val="25252D"/>
        </w:rPr>
      </w:pPr>
      <w:hyperlink r:id="rId16" w:history="1">
        <w:r w:rsidR="00700751" w:rsidRPr="00F93C4F">
          <w:rPr>
            <w:rStyle w:val="Hyperlink"/>
            <w:color w:val="0B6BCB"/>
            <w:u w:val="none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7" w:history="1">
        <w:r w:rsidR="00866A1C" w:rsidRPr="006828B6">
          <w:rPr>
            <w:rStyle w:val="Hyperlink"/>
            <w:color w:val="0B6BCB"/>
            <w:u w:val="none"/>
            <w:lang w:val="en-US"/>
          </w:rPr>
          <w:t>HA</w:t>
        </w:r>
        <w:r w:rsidRPr="006828B6">
          <w:rPr>
            <w:rStyle w:val="Hyperlink"/>
            <w:color w:val="0B6BCB"/>
            <w:u w:val="none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6A21CF72" w:rsidR="00040095" w:rsidRPr="00230D9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 xml:space="preserve">Supported </w:t>
      </w:r>
      <w:r w:rsidR="00855E35">
        <w:rPr>
          <w:rFonts w:eastAsia="Times New Roman"/>
          <w:lang w:val="en-US"/>
        </w:rPr>
        <w:t>over</w:t>
      </w:r>
      <w:r w:rsidRPr="00CA0177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457014AC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proofErr w:type="spellStart"/>
      <w:r w:rsidR="003257C5">
        <w:t>TanStack</w:t>
      </w:r>
      <w:proofErr w:type="spellEnd"/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770B7075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1AB2AA36" w:rsidR="004F71AA" w:rsidRDefault="00136310" w:rsidP="00186A12">
      <w:r>
        <w:t>Docker, Bitbucket Pipelines,</w:t>
      </w:r>
      <w:r w:rsidR="005E1B3E">
        <w:t xml:space="preserve"> </w:t>
      </w:r>
      <w:r w:rsidR="00186A12">
        <w:t xml:space="preserve">GitHub Actions, </w:t>
      </w:r>
      <w:r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3D83A92A" w:rsidR="00170B48" w:rsidRDefault="00000000" w:rsidP="000714EE">
      <w:pPr>
        <w:tabs>
          <w:tab w:val="right" w:pos="10800"/>
        </w:tabs>
      </w:pPr>
      <w:hyperlink r:id="rId18" w:history="1">
        <w:r w:rsidR="00A34215">
          <w:rPr>
            <w:rStyle w:val="Hyperlink"/>
            <w:u w:val="none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>2022 – Present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000000" w:rsidP="00F520E0">
      <w:pPr>
        <w:rPr>
          <w:rStyle w:val="Hyperlink"/>
          <w:u w:val="none"/>
        </w:rPr>
      </w:pPr>
      <w:hyperlink r:id="rId19" w:history="1">
        <w:r w:rsidR="00326503">
          <w:rPr>
            <w:rStyle w:val="Hyperlink"/>
            <w:u w:val="none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DB32126" w:rsidR="00850DD1" w:rsidRPr="00C8083E" w:rsidRDefault="0062059E" w:rsidP="00C8083E">
      <w:pPr>
        <w:pStyle w:val="Heading1"/>
      </w:pPr>
      <w:r>
        <w:t>Highlighted</w:t>
      </w:r>
      <w:r w:rsidR="001858B0">
        <w:t xml:space="preserve"> </w:t>
      </w:r>
      <w:r w:rsidR="00997348" w:rsidRPr="00C8083E">
        <w:t>Open</w:t>
      </w:r>
      <w:r w:rsidR="00997348">
        <w:t>-Source</w:t>
      </w:r>
      <w:r w:rsidR="00963D9D" w:rsidRPr="00C8083E">
        <w:t xml:space="preserve"> </w:t>
      </w:r>
      <w:r w:rsidRPr="0062059E">
        <w:t>Contribut</w:t>
      </w:r>
      <w:r>
        <w:t>ion</w:t>
      </w:r>
      <w:r w:rsidR="00015DFB">
        <w:t>s</w:t>
      </w:r>
    </w:p>
    <w:p w14:paraId="4C6E9DC3" w14:textId="4F7BB8A9" w:rsidR="00857370" w:rsidRPr="008E5442" w:rsidRDefault="00000000" w:rsidP="003A180C">
      <w:pPr>
        <w:pStyle w:val="ListParagraph"/>
        <w:numPr>
          <w:ilvl w:val="0"/>
          <w:numId w:val="28"/>
        </w:numPr>
        <w:ind w:left="357" w:hanging="357"/>
      </w:pPr>
      <w:hyperlink r:id="rId20" w:history="1">
        <w:r w:rsidR="00AE50C3" w:rsidRPr="00AA3A56">
          <w:rPr>
            <w:rStyle w:val="Hyperlink"/>
            <w:color w:val="32383E"/>
            <w:u w:val="none"/>
          </w:rPr>
          <w:t>MUI Core</w:t>
        </w:r>
      </w:hyperlink>
    </w:p>
    <w:p w14:paraId="417337B9" w14:textId="0BBC223A" w:rsidR="00AE50C3" w:rsidRPr="008E5442" w:rsidRDefault="00000000" w:rsidP="003A180C">
      <w:pPr>
        <w:pStyle w:val="ListParagraph"/>
        <w:numPr>
          <w:ilvl w:val="0"/>
          <w:numId w:val="28"/>
        </w:numPr>
        <w:ind w:left="357" w:hanging="357"/>
      </w:pPr>
      <w:hyperlink r:id="rId21" w:history="1">
        <w:r w:rsidR="00AE50C3" w:rsidRPr="00AA3A56">
          <w:rPr>
            <w:rStyle w:val="Hyperlink"/>
            <w:color w:val="32383E"/>
            <w:u w:val="none"/>
          </w:rPr>
          <w:t>Prisma Read Replicas Extension</w:t>
        </w:r>
      </w:hyperlink>
    </w:p>
    <w:p w14:paraId="01D707EB" w14:textId="29A95DEF" w:rsidR="00C81EDC" w:rsidRPr="008E5442" w:rsidRDefault="00000000" w:rsidP="003A180C">
      <w:pPr>
        <w:pStyle w:val="ListParagraph"/>
        <w:numPr>
          <w:ilvl w:val="0"/>
          <w:numId w:val="28"/>
        </w:numPr>
        <w:ind w:left="357" w:hanging="357"/>
      </w:pPr>
      <w:hyperlink r:id="rId22" w:history="1">
        <w:proofErr w:type="spellStart"/>
        <w:r w:rsidR="00C81EDC" w:rsidRPr="00AA3A56">
          <w:rPr>
            <w:rStyle w:val="Hyperlink"/>
            <w:color w:val="32383E"/>
            <w:u w:val="none"/>
          </w:rPr>
          <w:t>Vercel</w:t>
        </w:r>
        <w:proofErr w:type="spellEnd"/>
        <w:r w:rsidR="00C81EDC" w:rsidRPr="00AA3A56">
          <w:rPr>
            <w:rStyle w:val="Hyperlink"/>
            <w:color w:val="32383E"/>
            <w:u w:val="none"/>
          </w:rPr>
          <w:t xml:space="preserve"> Style Guide</w:t>
        </w:r>
      </w:hyperlink>
    </w:p>
    <w:sectPr w:rsidR="00C81EDC" w:rsidRPr="008E5442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442086" w14:textId="77777777" w:rsidR="00AE2CE6" w:rsidRDefault="00AE2CE6" w:rsidP="00A66031">
      <w:pPr>
        <w:spacing w:after="0" w:line="240" w:lineRule="auto"/>
      </w:pPr>
      <w:r>
        <w:separator/>
      </w:r>
    </w:p>
  </w:endnote>
  <w:endnote w:type="continuationSeparator" w:id="0">
    <w:p w14:paraId="00385C25" w14:textId="77777777" w:rsidR="00AE2CE6" w:rsidRDefault="00AE2CE6" w:rsidP="00A66031">
      <w:pPr>
        <w:spacing w:after="0" w:line="240" w:lineRule="auto"/>
      </w:pPr>
      <w:r>
        <w:continuationSeparator/>
      </w:r>
    </w:p>
  </w:endnote>
  <w:endnote w:type="continuationNotice" w:id="1">
    <w:p w14:paraId="120FBC89" w14:textId="77777777" w:rsidR="00AE2CE6" w:rsidRDefault="00AE2CE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B0A602D7-1B21-4170-8D49-809903843D88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055D95EC-B159-4300-949D-CB2E28F6C368}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3" w:fontKey="{96258B49-6210-42C5-BBBC-91B6A5312974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D3F82E43-1320-4033-AC9C-521F71A90CE1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75992B" w14:textId="77777777" w:rsidR="00AE2CE6" w:rsidRDefault="00AE2CE6" w:rsidP="00A66031">
      <w:pPr>
        <w:spacing w:after="0" w:line="240" w:lineRule="auto"/>
      </w:pPr>
      <w:r>
        <w:separator/>
      </w:r>
    </w:p>
  </w:footnote>
  <w:footnote w:type="continuationSeparator" w:id="0">
    <w:p w14:paraId="75624502" w14:textId="77777777" w:rsidR="00AE2CE6" w:rsidRDefault="00AE2CE6" w:rsidP="00A66031">
      <w:pPr>
        <w:spacing w:after="0" w:line="240" w:lineRule="auto"/>
      </w:pPr>
      <w:r>
        <w:continuationSeparator/>
      </w:r>
    </w:p>
  </w:footnote>
  <w:footnote w:type="continuationNotice" w:id="1">
    <w:p w14:paraId="164474CD" w14:textId="77777777" w:rsidR="00AE2CE6" w:rsidRDefault="00AE2CE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24" type="#_x0000_t75" alt="Marker with solid fill" style="width:7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125" type="#_x0000_t75" alt="Receiver with solid fill" style="width:13.5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126" type="#_x0000_t75" style="width:13.5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127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128" type="#_x0000_t75" style="width:9.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129" type="#_x0000_t75" style="width:8.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130" type="#_x0000_t75" style="width:12pt;height:11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131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132" type="#_x0000_t75" style="width:8.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133" type="#_x0000_t75" alt="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134" type="#_x0000_t75" style="width:11pt;height:1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135" type="#_x0000_t75" alt="Email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136" type="#_x0000_t75" alt="Phone number" style="width:7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137" type="#_x0000_t75" alt="Personal 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12607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572C"/>
    <w:rsid w:val="00625893"/>
    <w:rsid w:val="006259C2"/>
    <w:rsid w:val="00625A77"/>
    <w:rsid w:val="00625B8C"/>
    <w:rsid w:val="00626B20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90E94"/>
    <w:rsid w:val="0069143C"/>
    <w:rsid w:val="00692B56"/>
    <w:rsid w:val="00693507"/>
    <w:rsid w:val="006937E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2055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A0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3CC6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0CBA"/>
    <w:rsid w:val="0093154A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0408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5696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E0EC1"/>
    <w:rsid w:val="00EE4923"/>
    <w:rsid w:val="00EF1F0D"/>
    <w:rsid w:val="00EF361C"/>
    <w:rsid w:val="00EF5395"/>
    <w:rsid w:val="00EF59BE"/>
    <w:rsid w:val="00EF6BC1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hkust.edu.hk/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risma/extension-read-replicas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www.viu.com/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ha.org.hk/" TargetMode="External"/><Relationship Id="rId20" Type="http://schemas.openxmlformats.org/officeDocument/2006/relationships/hyperlink" Target="https://mui.com/cor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monsieur-cuisine.com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www.hk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tecpal.com/" TargetMode="External"/><Relationship Id="rId22" Type="http://schemas.openxmlformats.org/officeDocument/2006/relationships/hyperlink" Target="https://github.com/vercel/style-guide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2</TotalTime>
  <Pages>1</Pages>
  <Words>537</Words>
  <Characters>3584</Characters>
  <Application>Microsoft Office Word</Application>
  <DocSecurity>0</DocSecurity>
  <Lines>96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4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861</cp:revision>
  <cp:lastPrinted>2024-03-26T12:00:00Z</cp:lastPrinted>
  <dcterms:created xsi:type="dcterms:W3CDTF">2023-09-27T12:04:00Z</dcterms:created>
  <dcterms:modified xsi:type="dcterms:W3CDTF">2024-03-26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